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254649C" wp14:editId="17AC57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28D0730C" w:rsidR="00845BDE" w:rsidRPr="005E1C7E" w:rsidRDefault="0074660D" w:rsidP="005E1C7E">
      <w:pPr>
        <w:pStyle w:val="Heading1"/>
      </w:pPr>
      <w:r w:rsidRPr="005E1C7E">
        <w:t xml:space="preserve">Bachelor of Arts in </w:t>
      </w:r>
      <w:r w:rsidR="00773B7F" w:rsidRPr="005E1C7E">
        <w:t>English</w:t>
      </w:r>
      <w:r w:rsidR="002C6646" w:rsidRPr="005E1C7E">
        <w:t xml:space="preserve"> </w:t>
      </w:r>
      <w:r w:rsidRPr="005E1C7E">
        <w:t>to Juris Doctor (JD)</w:t>
      </w:r>
    </w:p>
    <w:p w14:paraId="298B200C" w14:textId="77777777" w:rsidR="0093166B" w:rsidRPr="0032761B" w:rsidRDefault="0093166B" w:rsidP="0093166B">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93166B" w:rsidRPr="00773B7F" w14:paraId="7D1F4BB7"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594167" w14:textId="77777777" w:rsidR="0093166B" w:rsidRPr="00773B7F" w:rsidRDefault="0093166B" w:rsidP="0021289C">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2EEC7A"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3332D8EA"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B8659F"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 xml:space="preserve">Upper-Division </w:t>
            </w:r>
          </w:p>
        </w:tc>
      </w:tr>
      <w:tr w:rsidR="0093166B" w:rsidRPr="00773B7F" w14:paraId="45E3497E"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4A8AC35"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93166B" w:rsidRPr="00773B7F" w14:paraId="2396ED1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B873141"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4C795338"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7A658E"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50EE53E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012C33A" w14:textId="77777777" w:rsidR="0093166B" w:rsidRPr="00773B7F" w:rsidRDefault="0093166B" w:rsidP="0021289C">
            <w:pPr>
              <w:tabs>
                <w:tab w:val="left" w:pos="720"/>
              </w:tabs>
              <w:rPr>
                <w:rFonts w:ascii="National Book" w:hAnsi="National Book" w:cs="Arial"/>
                <w:color w:val="002060"/>
                <w:sz w:val="20"/>
                <w:szCs w:val="20"/>
              </w:rPr>
            </w:pPr>
            <w:r w:rsidRPr="0006123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AD87E8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E7B07FC"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5EBE5E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16447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B4EAC15"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42C6357"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8263B3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5DFE54D"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96C83A7"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037ED9"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06D6AD3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DBAE53C"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5F8D50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109FFE"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5A1A4B88"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4BEE313"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93166B" w:rsidRPr="00773B7F" w14:paraId="34C9AF7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D09585"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0604E57D"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04E49B8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2FE0A3"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7A4A8C7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85C8746"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0BE609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28D8596"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0E0018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FB2A7D"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99CA0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E99AB0"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02FD80E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CA70BE7"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F808CCA"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A5DC33"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2053A9C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247A2E4"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40F7C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6E2379"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33BEE82B"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4A61D4D"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93166B" w:rsidRPr="00773B7F" w14:paraId="37A77D1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DD8141"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75B466F6"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24DEEF18"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872BC9"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974769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772C4"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147A89A5"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FF3A83"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C826FF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F5CE1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EFA59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B060E8"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6E3CBE4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30DF56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98B48E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77B3E2"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1FE000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B5C1663"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6D3AC2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04C5B"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D009F43"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53AC29"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93166B" w:rsidRPr="00773B7F" w14:paraId="58D6BED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BEAA109"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5330ABFD"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D42DAF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37C1B27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16550F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6E1144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D32F12"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5B5DFAF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CE91CE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607C727"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700433"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98BBEE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7262F3"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24AD0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1E6EC1"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0A14653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1266C46" w14:textId="77777777" w:rsidR="0093166B" w:rsidRPr="00773B7F" w:rsidRDefault="0093166B" w:rsidP="0021289C">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93166B" w:rsidRPr="00773B7F" w14:paraId="7ECA3C6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B7ABF46"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3F08BC4B"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4D2C573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1BE91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2DD6D0C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CDAFE"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63EA2181"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144CE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796E623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13FEC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0B217FF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36191E"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030162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ABA114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348C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EFC911"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6B9C2A7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725D92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078BB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873229"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161AD80C"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115A2FE" w14:textId="77777777" w:rsidR="0093166B" w:rsidRPr="00773B7F" w:rsidRDefault="0093166B" w:rsidP="0021289C">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93166B" w:rsidRPr="00773B7F" w14:paraId="1E55DDA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EDEFBC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6B6EF78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1C0E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7936079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F2614B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52F53BF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50984BD"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708DDC7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8CF4B1C"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33813DD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02D9A87"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3801B5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D4FE6FA" w14:textId="77777777" w:rsidR="0093166B" w:rsidRPr="00773B7F" w:rsidRDefault="0093166B"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4D5CBE97" w14:textId="77777777" w:rsidR="0093166B" w:rsidRPr="00773B7F" w:rsidRDefault="0093166B"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A08826A"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1376E39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A68631" w14:textId="77777777" w:rsidR="0093166B" w:rsidRPr="00BA5FE4" w:rsidRDefault="0093166B" w:rsidP="00BA5FE4">
            <w:pPr>
              <w:tabs>
                <w:tab w:val="left" w:pos="720"/>
              </w:tabs>
              <w:jc w:val="center"/>
              <w:rPr>
                <w:rFonts w:ascii="National Book" w:hAnsi="National Book" w:cs="Arial"/>
                <w:color w:val="FFFFFF" w:themeColor="background1"/>
                <w:sz w:val="22"/>
                <w:szCs w:val="22"/>
              </w:rPr>
            </w:pPr>
            <w:r w:rsidRPr="00BA5FE4">
              <w:rPr>
                <w:rFonts w:ascii="National Book" w:hAnsi="National Book" w:cs="Arial"/>
                <w:b/>
                <w:color w:val="FFFFFF" w:themeColor="background1"/>
                <w:sz w:val="22"/>
                <w:szCs w:val="22"/>
              </w:rPr>
              <w:t>91 Total Credit Hours of Prerequisite Coursework at Kent State University</w:t>
            </w:r>
          </w:p>
        </w:tc>
      </w:tr>
    </w:tbl>
    <w:p w14:paraId="6E01CAAA" w14:textId="72286AB4" w:rsidR="00015292" w:rsidRPr="005328C6" w:rsidRDefault="005328C6" w:rsidP="005328C6">
      <w:pPr>
        <w:jc w:val="center"/>
        <w:rPr>
          <w:color w:val="002060"/>
        </w:rPr>
      </w:pPr>
      <w:r w:rsidRPr="005328C6">
        <w:rPr>
          <w:rFonts w:ascii="National Book" w:hAnsi="National Book" w:cs="Arial"/>
          <w:b/>
          <w:bCs/>
          <w:color w:val="002060"/>
        </w:rPr>
        <w:lastRenderedPageBreak/>
        <w:t>To be transferred from University of Akron School of Law upon completion of the Juris Doctor degree</w:t>
      </w:r>
    </w:p>
    <w:p w14:paraId="14EAA6B5"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3E6C31" w:rsidRPr="00057DEF" w14:paraId="2B7D0DAF" w14:textId="77777777" w:rsidTr="004B09BB">
        <w:tc>
          <w:tcPr>
            <w:tcW w:w="1946" w:type="pct"/>
            <w:vAlign w:val="center"/>
            <w:hideMark/>
          </w:tcPr>
          <w:p w14:paraId="2447543A"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F7707CA"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7472BE99"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7106FB33" w14:textId="77777777" w:rsidR="003E6C31" w:rsidRPr="00057DEF" w:rsidRDefault="003E6C31"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33DFCB0A" w14:textId="77777777" w:rsidR="003E6C31" w:rsidRPr="00057DEF" w:rsidRDefault="003E6C31"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3E6C31" w:rsidRPr="00057DEF" w14:paraId="67B05FE9" w14:textId="77777777" w:rsidTr="004B09BB">
        <w:tc>
          <w:tcPr>
            <w:tcW w:w="1946" w:type="pct"/>
          </w:tcPr>
          <w:p w14:paraId="7782BE40"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6DC9889F"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678B20D7"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77B34B"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0E262043"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B6C562F" w14:textId="77777777" w:rsidTr="004B09BB">
        <w:tc>
          <w:tcPr>
            <w:tcW w:w="1946" w:type="pct"/>
          </w:tcPr>
          <w:p w14:paraId="745C68F9"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183417EA"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21861E70"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14A6B88"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F0C06C4"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4C9C25A4" w14:textId="77777777" w:rsidTr="004B09BB">
        <w:tc>
          <w:tcPr>
            <w:tcW w:w="1946" w:type="pct"/>
          </w:tcPr>
          <w:p w14:paraId="66331FC4"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5256821C"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BCA5931"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CCC91A7" w14:textId="77777777" w:rsidR="003E6C31" w:rsidRPr="00057DEF" w:rsidRDefault="003E6C31"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4EFCA03D"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1FB68601" w14:textId="77777777" w:rsidTr="004B09BB">
        <w:tc>
          <w:tcPr>
            <w:tcW w:w="1946" w:type="pct"/>
          </w:tcPr>
          <w:p w14:paraId="1D5CEA7C"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109C4BBA"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711C648"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FF09C55"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CAA6377"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04409DE6" w14:textId="77777777" w:rsidTr="004B09BB">
        <w:tc>
          <w:tcPr>
            <w:tcW w:w="1946" w:type="pct"/>
          </w:tcPr>
          <w:p w14:paraId="383F8990"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788D31CD"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BBC732B"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79B0F76"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2AD0FB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4A708B9" w14:textId="77777777" w:rsidTr="004B09BB">
        <w:tc>
          <w:tcPr>
            <w:tcW w:w="1946" w:type="pct"/>
          </w:tcPr>
          <w:p w14:paraId="3DF63FCB"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2AFA3447"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5BB43FFD"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D07AF98"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1AE8162A"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281E8F52" w14:textId="77777777" w:rsidTr="004B09BB">
        <w:tc>
          <w:tcPr>
            <w:tcW w:w="1946" w:type="pct"/>
          </w:tcPr>
          <w:p w14:paraId="27067547"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3DCDF6FD"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1892BB8"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65EE339"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3FD01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7B1BDE6F" w14:textId="77777777" w:rsidTr="004B09BB">
        <w:tc>
          <w:tcPr>
            <w:tcW w:w="1946" w:type="pct"/>
          </w:tcPr>
          <w:p w14:paraId="376D0086"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6BB9F64F"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82B288A"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ABF0915"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DCC2106"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5C28A2E6" w14:textId="77777777" w:rsidTr="004B09BB">
        <w:tc>
          <w:tcPr>
            <w:tcW w:w="1946" w:type="pct"/>
          </w:tcPr>
          <w:p w14:paraId="773140CE" w14:textId="77777777" w:rsidR="003E6C31" w:rsidRPr="000C1C0F" w:rsidRDefault="003E6C31"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37902209" w14:textId="77777777" w:rsidR="003E6C31" w:rsidRPr="000C1C0F" w:rsidRDefault="003E6C31"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2F768F35"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260B938" w14:textId="77777777" w:rsidR="003E6C31" w:rsidRPr="00057DEF" w:rsidRDefault="003E6C31"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03AE98CD" w14:textId="77777777" w:rsidR="003E6C31" w:rsidRPr="00057DEF" w:rsidRDefault="003E6C31" w:rsidP="004B09BB">
            <w:pPr>
              <w:jc w:val="center"/>
              <w:rPr>
                <w:rFonts w:ascii="National Book" w:hAnsi="National Book" w:cs="Arial"/>
                <w:color w:val="002060"/>
              </w:rPr>
            </w:pPr>
            <w:r w:rsidRPr="00057DEF">
              <w:rPr>
                <w:rFonts w:ascii="National Book" w:hAnsi="National Book" w:cs="Arial"/>
                <w:color w:val="002060"/>
              </w:rPr>
              <w:t>■</w:t>
            </w:r>
          </w:p>
        </w:tc>
      </w:tr>
      <w:tr w:rsidR="003E6C31" w:rsidRPr="00057DEF" w14:paraId="471CF8D0" w14:textId="77777777" w:rsidTr="004B09BB">
        <w:tc>
          <w:tcPr>
            <w:tcW w:w="1946" w:type="pct"/>
          </w:tcPr>
          <w:p w14:paraId="1DFE34C3" w14:textId="77777777" w:rsidR="003E6C31" w:rsidRPr="000C1C0F" w:rsidRDefault="003E6C31"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3C3AE333" w14:textId="77777777" w:rsidR="003E6C31" w:rsidRPr="000C1C0F" w:rsidRDefault="003E6C31"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3A2AE482" w14:textId="77777777" w:rsidR="003E6C31" w:rsidRPr="00057DEF" w:rsidRDefault="003E6C31"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A8D25EC" w14:textId="77777777" w:rsidR="003E6C31" w:rsidRPr="00057DEF" w:rsidRDefault="003E6C31" w:rsidP="004B09BB">
            <w:pPr>
              <w:jc w:val="center"/>
              <w:rPr>
                <w:rFonts w:ascii="National Book" w:hAnsi="National Book" w:cs="Arial"/>
                <w:color w:val="002060"/>
              </w:rPr>
            </w:pPr>
            <w:r>
              <w:rPr>
                <w:rFonts w:ascii="National Book" w:hAnsi="National Book" w:cs="Arial"/>
                <w:color w:val="002060"/>
              </w:rPr>
              <w:t>0-1</w:t>
            </w:r>
          </w:p>
        </w:tc>
        <w:tc>
          <w:tcPr>
            <w:tcW w:w="658" w:type="pct"/>
          </w:tcPr>
          <w:p w14:paraId="33F48848" w14:textId="77777777" w:rsidR="003E6C31" w:rsidRPr="00057DEF" w:rsidRDefault="003E6C31"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081E6C1C" w14:textId="77777777" w:rsidR="003E6C31" w:rsidRPr="00B72376" w:rsidRDefault="003E6C31" w:rsidP="003E6C31">
      <w:pPr>
        <w:rPr>
          <w:rFonts w:ascii="National Book" w:hAnsi="National Book"/>
          <w:color w:val="002060"/>
          <w:sz w:val="22"/>
          <w:szCs w:val="22"/>
        </w:rPr>
      </w:pPr>
    </w:p>
    <w:p w14:paraId="12261C7B" w14:textId="77777777" w:rsidR="003E6C31" w:rsidRPr="000272A3" w:rsidRDefault="003E6C31" w:rsidP="003E6C31">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02786CDE" w14:textId="066AB3CC" w:rsidR="00DB4CE8" w:rsidRDefault="005328C6" w:rsidP="005328C6">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Arts</w:t>
      </w:r>
      <w:r w:rsidRPr="00057DEF">
        <w:rPr>
          <w:rFonts w:ascii="National Book" w:hAnsi="National Book" w:cs="Arial"/>
          <w:b/>
          <w:bCs/>
          <w:color w:val="002060"/>
        </w:rPr>
        <w:t>, dependent upon number of hours completed prior to transfer to UA)</w:t>
      </w:r>
    </w:p>
    <w:p w14:paraId="14F8F29B" w14:textId="77777777" w:rsidR="005328C6" w:rsidRPr="005328C6" w:rsidRDefault="005328C6" w:rsidP="005328C6">
      <w:pPr>
        <w:jc w:val="center"/>
        <w:rPr>
          <w:rFonts w:ascii="National Book" w:hAnsi="National Book" w:cs="Arial"/>
          <w:b/>
          <w:bCs/>
          <w:color w:val="002060"/>
        </w:rPr>
      </w:pPr>
    </w:p>
    <w:p w14:paraId="1F322CEA" w14:textId="62F1D0AB" w:rsidR="005328C6" w:rsidRPr="005328C6" w:rsidRDefault="005328C6" w:rsidP="005328C6">
      <w:pPr>
        <w:jc w:val="center"/>
        <w:rPr>
          <w:rFonts w:ascii="Arial" w:hAnsi="Arial" w:cs="Arial"/>
          <w:b/>
          <w:color w:val="002060"/>
        </w:rPr>
      </w:pPr>
      <w:r w:rsidRPr="005328C6">
        <w:rPr>
          <w:rFonts w:ascii="National Book" w:hAnsi="National Book" w:cs="Arial"/>
          <w:b/>
          <w:bCs/>
          <w:color w:val="002060"/>
        </w:rPr>
        <w:t>Minimum 120 Total Credit Hours to Graduate with Bachelor of Arts in English, including UA transfer coursework, from Kent State University</w:t>
      </w:r>
    </w:p>
    <w:p w14:paraId="31E513F6" w14:textId="77777777" w:rsidR="005E1C7E" w:rsidRDefault="005E1C7E">
      <w:pPr>
        <w:rPr>
          <w:rFonts w:ascii="National Book" w:hAnsi="National Book"/>
          <w:b/>
          <w:bCs/>
          <w:noProof/>
          <w:color w:val="002060"/>
        </w:rPr>
      </w:pPr>
      <w:r>
        <w:rPr>
          <w:rFonts w:ascii="National Book" w:hAnsi="National Book"/>
          <w:b/>
          <w:bCs/>
          <w:noProof/>
          <w:color w:val="002060"/>
        </w:rPr>
        <w:br w:type="page"/>
      </w:r>
    </w:p>
    <w:p w14:paraId="0CC4D90B" w14:textId="77777777" w:rsidR="00D630C8" w:rsidRPr="000B4A73" w:rsidRDefault="00D630C8" w:rsidP="00D630C8">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76C744A6" w:rsidR="00B6562D" w:rsidRDefault="00D630C8" w:rsidP="00D630C8">
      <w:pPr>
        <w:pStyle w:val="Heading1"/>
        <w:rPr>
          <w:rFonts w:ascii="National Book" w:hAnsi="National Book" w:cs="Arial"/>
          <w:color w:val="002060"/>
        </w:rPr>
      </w:pPr>
      <w:r w:rsidRPr="00DB4CE8">
        <w:rPr>
          <w:rFonts w:cs="Arial"/>
        </w:rPr>
        <w:t>Partnership Process</w:t>
      </w:r>
      <w:bookmarkEnd w:id="0"/>
    </w:p>
    <w:p w14:paraId="0F579B6E" w14:textId="77777777" w:rsidR="00536462" w:rsidRPr="00DB4CE8" w:rsidRDefault="00536462"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734CC7" w:rsidRPr="000A2A9E" w14:paraId="5FC3EC3D"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4485A98" w14:textId="77777777" w:rsidR="00734CC7" w:rsidRPr="000A2A9E" w:rsidRDefault="00734CC7"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C83C21"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3AB79FB2" w14:textId="6A17EAC1"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completes </w:t>
            </w:r>
            <w:r w:rsidRPr="006F65F4">
              <w:rPr>
                <w:rFonts w:ascii="National Book" w:hAnsi="National Book"/>
                <w:color w:val="002060"/>
              </w:rPr>
              <w:t xml:space="preserve">3+3 Program Interest Form. </w:t>
            </w:r>
          </w:p>
          <w:p w14:paraId="3176441C"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11FB4D9" w14:textId="07B650B5" w:rsidR="00734CC7" w:rsidRPr="000A2A9E" w:rsidRDefault="00734CC7" w:rsidP="00734CC7">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869B808"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AC5E485" w14:textId="77777777" w:rsidR="00734CC7" w:rsidRPr="000A2A9E" w:rsidRDefault="00734CC7" w:rsidP="00734CC7">
            <w:pPr>
              <w:numPr>
                <w:ilvl w:val="0"/>
                <w:numId w:val="3"/>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4DCA572"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34CC7" w:rsidRPr="000A2A9E" w14:paraId="21228CF5"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4ADA97" w14:textId="77777777" w:rsidR="00734CC7" w:rsidRPr="000A2A9E" w:rsidRDefault="00734CC7"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4B0CB6B" w14:textId="4A3CD6DF"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2D731C" w:rsidRPr="002D731C">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2D788564" w14:textId="2D2D3754"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Upon completing </w:t>
            </w:r>
            <w:r w:rsidR="0093166B">
              <w:rPr>
                <w:rFonts w:ascii="National Book" w:hAnsi="National Book"/>
                <w:color w:val="002060"/>
              </w:rPr>
              <w:t>29</w:t>
            </w:r>
            <w:r w:rsidR="002D731C">
              <w:rPr>
                <w:rFonts w:ascii="National Book" w:hAnsi="National Book"/>
                <w:color w:val="002060"/>
              </w:rPr>
              <w:t>-30</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03A205AE" w14:textId="67DEF653" w:rsidR="00734CC7" w:rsidRPr="000A2A9E" w:rsidRDefault="00734CC7" w:rsidP="00734CC7">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C08819" w14:textId="5CCFDB50"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5328C6">
                <w:rPr>
                  <w:rStyle w:val="Hyperlink"/>
                  <w:rFonts w:ascii="National Book" w:hAnsi="National Book"/>
                </w:rPr>
                <w:t>UA JD 3+3 Partnership Transfer Credit Form</w:t>
              </w:r>
            </w:hyperlink>
            <w:r w:rsidRPr="006F65F4">
              <w:rPr>
                <w:rFonts w:ascii="National Book" w:hAnsi="National Book"/>
                <w:color w:val="002060"/>
              </w:rPr>
              <w:t xml:space="preserve"> </w:t>
            </w:r>
            <w:r w:rsidRPr="000A2A9E">
              <w:rPr>
                <w:rFonts w:ascii="National Book" w:hAnsi="National Book"/>
                <w:color w:val="002060"/>
              </w:rPr>
              <w:t xml:space="preserve">and sends to Credit Transfer Office.  </w:t>
            </w:r>
          </w:p>
          <w:p w14:paraId="6A322782" w14:textId="77777777"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D49C939" w:rsidR="00B6562D" w:rsidRPr="00DB4CE8" w:rsidRDefault="00B6562D" w:rsidP="00B6562D">
      <w:pPr>
        <w:rPr>
          <w:rFonts w:ascii="National Book" w:hAnsi="National Book"/>
          <w:color w:val="002060"/>
        </w:rPr>
      </w:pPr>
    </w:p>
    <w:p w14:paraId="58BCA310" w14:textId="7D507A79"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FD130C2"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19FC79E" w:rsidR="00015292" w:rsidRPr="007B70CF" w:rsidRDefault="00015292" w:rsidP="00734CC7">
      <w:pPr>
        <w:pStyle w:val="Heading1"/>
        <w:ind w:left="1080"/>
        <w:jc w:val="left"/>
      </w:pPr>
      <w:r w:rsidRPr="007B70CF">
        <w:lastRenderedPageBreak/>
        <w:t>Graduation Requirements</w:t>
      </w:r>
    </w:p>
    <w:p w14:paraId="00785E34" w14:textId="77777777" w:rsidR="00734CC7" w:rsidRDefault="00734CC7" w:rsidP="00B6562D">
      <w:pPr>
        <w:rPr>
          <w:rFonts w:ascii="National Book" w:hAnsi="National Book" w:cs="Arial"/>
          <w:color w:val="002060"/>
        </w:rPr>
      </w:pPr>
    </w:p>
    <w:p w14:paraId="7B85B527" w14:textId="2A46F166"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5328C6">
        <w:rPr>
          <w:rFonts w:ascii="National Book" w:hAnsi="National Book" w:cs="Arial"/>
          <w:color w:val="002060"/>
        </w:rPr>
        <w:t xml:space="preserve"> and </w:t>
      </w:r>
      <w:r w:rsidRPr="00B6562D">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CB30A09" w:rsidR="00015292" w:rsidRDefault="00B6562D" w:rsidP="00B6562D">
      <w:pPr>
        <w:rPr>
          <w:rFonts w:ascii="National Book" w:hAnsi="National Book" w:cs="Arial"/>
          <w:color w:val="002060"/>
        </w:rPr>
      </w:pPr>
      <w:r w:rsidRPr="00B6562D">
        <w:rPr>
          <w:rFonts w:ascii="National Book" w:hAnsi="National Book" w:cs="Arial"/>
          <w:color w:val="002060"/>
        </w:rPr>
        <w:t>It is recommended that students intending to pursue the Bachelor of Arts in English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6F53664" w14:textId="77777777" w:rsidR="00307967" w:rsidRPr="006F65F4" w:rsidRDefault="00307967" w:rsidP="00307967">
      <w:pPr>
        <w:rPr>
          <w:rFonts w:ascii="National Black" w:hAnsi="National Black"/>
          <w:b/>
          <w:color w:val="1F3864" w:themeColor="accent1" w:themeShade="80"/>
          <w:sz w:val="32"/>
          <w:szCs w:val="16"/>
        </w:rPr>
      </w:pPr>
      <w:bookmarkStart w:id="2" w:name="_Hlk124323265"/>
      <w:bookmarkStart w:id="3" w:name="_Hlk124324242"/>
      <w:r w:rsidRPr="006F65F4">
        <w:rPr>
          <w:rFonts w:ascii="National Black" w:hAnsi="National Black"/>
          <w:b/>
          <w:color w:val="1F3864" w:themeColor="accent1" w:themeShade="80"/>
          <w:sz w:val="32"/>
          <w:szCs w:val="16"/>
        </w:rPr>
        <w:t>Contact Information</w:t>
      </w:r>
    </w:p>
    <w:p w14:paraId="28346436" w14:textId="77777777" w:rsidR="00307967" w:rsidRDefault="00307967" w:rsidP="00307967">
      <w:pPr>
        <w:rPr>
          <w:rFonts w:ascii="National Bold Italic" w:hAnsi="National Bold Italic"/>
          <w:b/>
          <w:color w:val="1F3864" w:themeColor="accent1" w:themeShade="80"/>
          <w:sz w:val="32"/>
          <w:szCs w:val="16"/>
        </w:rPr>
      </w:pPr>
    </w:p>
    <w:p w14:paraId="7CF522D6" w14:textId="77777777" w:rsidR="00307967" w:rsidRDefault="00307967" w:rsidP="0030796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634666EC" w14:textId="77777777" w:rsidR="00307967" w:rsidRDefault="00307967" w:rsidP="00307967">
      <w:pPr>
        <w:rPr>
          <w:rFonts w:ascii="National Bold Italic" w:hAnsi="National Bold Italic"/>
          <w:b/>
          <w:color w:val="1F3864" w:themeColor="accent1" w:themeShade="80"/>
          <w:sz w:val="32"/>
          <w:szCs w:val="16"/>
        </w:rPr>
      </w:pPr>
    </w:p>
    <w:p w14:paraId="1EE75D41" w14:textId="68B8BA53" w:rsidR="00307967" w:rsidRPr="00985EF8" w:rsidRDefault="00307967" w:rsidP="0030796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2"/>
    </w:p>
    <w:p w14:paraId="2CF14135" w14:textId="77777777" w:rsidR="00307967" w:rsidRPr="00985EF8" w:rsidRDefault="00307967" w:rsidP="00307967">
      <w:pPr>
        <w:rPr>
          <w:rFonts w:ascii="National Regular Italic" w:hAnsi="National Regular Italic"/>
          <w:b/>
          <w:color w:val="1F3864" w:themeColor="accent1" w:themeShade="80"/>
          <w:sz w:val="32"/>
          <w:szCs w:val="32"/>
        </w:rPr>
      </w:pPr>
    </w:p>
    <w:p w14:paraId="6933DE54" w14:textId="39E82DCB" w:rsidR="00187729" w:rsidRPr="007C7AFA" w:rsidRDefault="00307967" w:rsidP="00307967">
      <w:pPr>
        <w:rPr>
          <w:rFonts w:ascii="National Regular Italic" w:hAnsi="National Regular Italic"/>
          <w:b/>
          <w:color w:val="1F3864" w:themeColor="accent1" w:themeShade="80"/>
        </w:rPr>
      </w:pPr>
      <w:r w:rsidRPr="007C7AFA">
        <w:rPr>
          <w:rFonts w:ascii="National Bold Italic" w:hAnsi="National Bold Italic"/>
          <w:b/>
          <w:color w:val="1F3864" w:themeColor="accent1" w:themeShade="80"/>
        </w:rPr>
        <w:t xml:space="preserve">Last Updated </w:t>
      </w:r>
      <w:bookmarkEnd w:id="3"/>
      <w:r w:rsidR="005328C6">
        <w:rPr>
          <w:rFonts w:ascii="National Bold Italic" w:hAnsi="National Bold Italic"/>
          <w:b/>
          <w:color w:val="1F3864" w:themeColor="accent1" w:themeShade="80"/>
        </w:rPr>
        <w:t>December</w:t>
      </w:r>
      <w:r w:rsidR="006F65F4">
        <w:rPr>
          <w:rFonts w:ascii="National Bold Italic" w:hAnsi="National Bold Italic"/>
          <w:b/>
          <w:color w:val="1F3864" w:themeColor="accent1" w:themeShade="80"/>
        </w:rPr>
        <w:t xml:space="preserve"> 2025</w:t>
      </w:r>
    </w:p>
    <w:p w14:paraId="11A4C095" w14:textId="2E16D086" w:rsidR="00015292" w:rsidRPr="00985EF8" w:rsidRDefault="00015292" w:rsidP="00015292">
      <w:pPr>
        <w:rPr>
          <w:rFonts w:ascii="National Regular Italic" w:hAnsi="National Regular Italic"/>
          <w:b/>
          <w:color w:val="1F3864" w:themeColor="accent1" w:themeShade="80"/>
          <w:sz w:val="32"/>
          <w:szCs w:val="32"/>
        </w:rPr>
      </w:pPr>
    </w:p>
    <w:p w14:paraId="73C951D5" w14:textId="74B5ADC0" w:rsidR="00EA45C9" w:rsidRDefault="00EA45C9" w:rsidP="00015292"/>
    <w:sectPr w:rsidR="00EA45C9"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DCB87" w14:textId="77777777" w:rsidR="005B1095" w:rsidRDefault="005B1095" w:rsidP="004D1F78">
      <w:r>
        <w:separator/>
      </w:r>
    </w:p>
  </w:endnote>
  <w:endnote w:type="continuationSeparator" w:id="0">
    <w:p w14:paraId="6B9AB875" w14:textId="77777777" w:rsidR="005B1095" w:rsidRDefault="005B109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BFB0B" w14:textId="77777777" w:rsidR="00B15701" w:rsidRDefault="00B15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198CA" w14:textId="77777777" w:rsidR="00B15701" w:rsidRDefault="00B15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F6144" w14:textId="77777777" w:rsidR="00B15701" w:rsidRDefault="00B15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E4C82" w14:textId="77777777" w:rsidR="005B1095" w:rsidRDefault="005B1095" w:rsidP="004D1F78">
      <w:r>
        <w:separator/>
      </w:r>
    </w:p>
  </w:footnote>
  <w:footnote w:type="continuationSeparator" w:id="0">
    <w:p w14:paraId="68311D99" w14:textId="77777777" w:rsidR="005B1095" w:rsidRDefault="005B1095"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DD5AFB" w14:textId="77777777" w:rsidR="00B15701" w:rsidRDefault="00B15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A9899" w14:textId="5C744DB1" w:rsidR="00B15701" w:rsidRDefault="00B15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A526D" w14:textId="77777777" w:rsidR="00B15701" w:rsidRDefault="00B15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19793">
    <w:abstractNumId w:val="0"/>
  </w:num>
  <w:num w:numId="2" w16cid:durableId="1808931577">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1" w:cryptProviderType="rsaAES" w:cryptAlgorithmClass="hash" w:cryptAlgorithmType="typeAny" w:cryptAlgorithmSid="14" w:cryptSpinCount="100000" w:hash="iYow3+PUkgWEwCUoFa8quBDCw6lk0Ij5QZkBF9Z5aSThWbkKoAd8hcioer1Sw8s7nbFgH9+Hg46JsJK2mtKhJw==" w:salt="rAXu+9e6bdZ+mxUrTN9lb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16550"/>
    <w:rsid w:val="00040DD9"/>
    <w:rsid w:val="00187729"/>
    <w:rsid w:val="001A0C14"/>
    <w:rsid w:val="001C3BE3"/>
    <w:rsid w:val="001E7B6F"/>
    <w:rsid w:val="002545E1"/>
    <w:rsid w:val="00262F6F"/>
    <w:rsid w:val="002C6646"/>
    <w:rsid w:val="002D731C"/>
    <w:rsid w:val="00307967"/>
    <w:rsid w:val="0032761B"/>
    <w:rsid w:val="003E6C31"/>
    <w:rsid w:val="004B3BCA"/>
    <w:rsid w:val="004D1F78"/>
    <w:rsid w:val="004D246B"/>
    <w:rsid w:val="0052268B"/>
    <w:rsid w:val="005328C6"/>
    <w:rsid w:val="00536462"/>
    <w:rsid w:val="005428FF"/>
    <w:rsid w:val="005450F5"/>
    <w:rsid w:val="0057234A"/>
    <w:rsid w:val="00581EDA"/>
    <w:rsid w:val="005A4068"/>
    <w:rsid w:val="005B1095"/>
    <w:rsid w:val="005E1C7E"/>
    <w:rsid w:val="00694637"/>
    <w:rsid w:val="006E74F1"/>
    <w:rsid w:val="006F65F4"/>
    <w:rsid w:val="00701E48"/>
    <w:rsid w:val="00734CC7"/>
    <w:rsid w:val="0074660D"/>
    <w:rsid w:val="00773B7F"/>
    <w:rsid w:val="007C7AFA"/>
    <w:rsid w:val="00817955"/>
    <w:rsid w:val="00833C75"/>
    <w:rsid w:val="00845BDE"/>
    <w:rsid w:val="008469D2"/>
    <w:rsid w:val="008760AA"/>
    <w:rsid w:val="0093166B"/>
    <w:rsid w:val="00937EDC"/>
    <w:rsid w:val="009B6AC8"/>
    <w:rsid w:val="009F49CC"/>
    <w:rsid w:val="00A32E1F"/>
    <w:rsid w:val="00AA194F"/>
    <w:rsid w:val="00AB62A8"/>
    <w:rsid w:val="00B06407"/>
    <w:rsid w:val="00B15701"/>
    <w:rsid w:val="00B21962"/>
    <w:rsid w:val="00B6562D"/>
    <w:rsid w:val="00B72376"/>
    <w:rsid w:val="00B81EF0"/>
    <w:rsid w:val="00B90347"/>
    <w:rsid w:val="00BA5FE4"/>
    <w:rsid w:val="00BB4BFF"/>
    <w:rsid w:val="00C02451"/>
    <w:rsid w:val="00C04023"/>
    <w:rsid w:val="00C22366"/>
    <w:rsid w:val="00C60A4A"/>
    <w:rsid w:val="00D630C8"/>
    <w:rsid w:val="00D6504D"/>
    <w:rsid w:val="00D93041"/>
    <w:rsid w:val="00DB4CE8"/>
    <w:rsid w:val="00EA45C9"/>
    <w:rsid w:val="00EB47DD"/>
    <w:rsid w:val="00FD7D1C"/>
    <w:rsid w:val="00FF0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E1C7E"/>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3646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E1C7E"/>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734C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www.kent.edu/fbe-center/forms-request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kent.edu/fbe-center/graduation-honors-and-recognitio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91215-65A1-4275-8A2D-F3A33BB3D02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3C9837D8-BB46-4384-84BE-5E844F696286}">
  <ds:schemaRefs>
    <ds:schemaRef ds:uri="http://schemas.microsoft.com/sharepoint/v3/contenttype/forms"/>
  </ds:schemaRefs>
</ds:datastoreItem>
</file>

<file path=customXml/itemProps3.xml><?xml version="1.0" encoding="utf-8"?>
<ds:datastoreItem xmlns:ds="http://schemas.openxmlformats.org/officeDocument/2006/customXml" ds:itemID="{62B4122C-7CE1-4C8E-90EF-BFC6AA7CDD9E}"/>
</file>

<file path=customXml/itemProps4.xml><?xml version="1.0" encoding="utf-8"?>
<ds:datastoreItem xmlns:ds="http://schemas.openxmlformats.org/officeDocument/2006/customXml" ds:itemID="{652DE595-2FF9-48FB-B36F-46213ECDD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754</Words>
  <Characters>9458</Characters>
  <Application>Microsoft Office Word</Application>
  <DocSecurity>8</DocSecurity>
  <Lines>472</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1</cp:revision>
  <cp:lastPrinted>2022-04-26T14:53:00Z</cp:lastPrinted>
  <dcterms:created xsi:type="dcterms:W3CDTF">2023-06-13T20:09:00Z</dcterms:created>
  <dcterms:modified xsi:type="dcterms:W3CDTF">2025-12-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